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0.png" ContentType="image/png"/>
  <Override PartName="/word/media/rId23.png" ContentType="image/png"/>
  <Override PartName="/word/media/rId41.png" ContentType="image/png"/>
  <Override PartName="/word/media/rId26.png" ContentType="image/png"/>
  <Override PartName="/word/media/rId29.png" ContentType="image/png"/>
  <Override PartName="/word/media/rId56.png" ContentType="image/png"/>
  <Override PartName="/word/media/rId59.png" ContentType="image/png"/>
  <Override PartName="/word/media/rId38.png" ContentType="image/png"/>
  <Override PartName="/word/media/rId47.png" ContentType="image/png"/>
  <Override PartName="/word/media/rId50.png" ContentType="image/png"/>
  <Override PartName="/word/media/rId44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line</w:t>
      </w:r>
      <w:r>
        <w:t xml:space="preserve"> </w:t>
      </w:r>
      <w:r>
        <w:t xml:space="preserve">Pilot</w:t>
      </w:r>
      <w:r>
        <w:t xml:space="preserve"> </w:t>
      </w:r>
      <w:r>
        <w:t xml:space="preserve">Reten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Hickey</w:t>
      </w:r>
    </w:p>
    <w:p>
      <w:pPr>
        <w:pStyle w:val="Date"/>
      </w:pPr>
      <w:r>
        <w:t xml:space="preserve">2025-05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ableCaption"/>
      </w:pPr>
      <w:r>
        <w:t xml:space="preserve">Why Records Were Exclude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Why Records Were Excluded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xclusion_r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d_not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_air_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**Total records in file:** 113 \n\n**Records kept for analysis:** 76 \n\n**Records excluded:** 37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tention_cleaned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</w:t>
      </w:r>
      <w:r>
        <w:rPr>
          <w:rStyle w:val="VerbatimChar"/>
        </w:rPr>
        <w:t xml:space="preserve">{r preview-clean, echo = FALSE} #knitr::kable(head(included_data), caption = "Preview of Cleaned Data") #</w:t>
      </w:r>
    </w:p>
    <w:p>
      <w:pPr>
        <w:pStyle w:val="TableCaption"/>
      </w:pPr>
      <w:r>
        <w:t xml:space="preserve">Descriptive Statistics for A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scriptive Statistics for Age"/>
      </w:tblPr>
      <w:tblGrid>
        <w:gridCol w:w="276"/>
        <w:gridCol w:w="736"/>
        <w:gridCol w:w="644"/>
        <w:gridCol w:w="1013"/>
        <w:gridCol w:w="828"/>
        <w:gridCol w:w="644"/>
        <w:gridCol w:w="736"/>
        <w:gridCol w:w="644"/>
        <w:gridCol w:w="736"/>
        <w:gridCol w:w="828"/>
        <w:gridCol w:w="828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_ag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hapiro–Wilk normality test p‑value: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tention_files/figure-docx/age-descriptiv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tention_files/figure-docx/age-descriptiv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ge Distribution: ≤ 35 vs &gt; 35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ge Distribution: ≤ 35 vs &gt; 35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≤ 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 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</w:t>
            </w:r>
          </w:p>
        </w:tc>
      </w:tr>
    </w:tbl>
    <w:p/>
    <w:p>
      <w:pPr>
        <w:pStyle w:val="TableCaption"/>
      </w:pPr>
      <w:r>
        <w:t xml:space="preserve">Descriptive Statistics for Years of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scriptive Statistics for Years of Experience"/>
      </w:tblPr>
      <w:tblGrid>
        <w:gridCol w:w="276"/>
        <w:gridCol w:w="736"/>
        <w:gridCol w:w="644"/>
        <w:gridCol w:w="1013"/>
        <w:gridCol w:w="828"/>
        <w:gridCol w:w="644"/>
        <w:gridCol w:w="736"/>
        <w:gridCol w:w="644"/>
        <w:gridCol w:w="736"/>
        <w:gridCol w:w="828"/>
        <w:gridCol w:w="828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_ex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hapiro–Wilk normality test p‑value: 3.131e-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tention_files/figure-docx/experience-descriptive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tention_files/figure-docx/experience-descriptives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Descriptive Statistics for Total Flying Hou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scriptive Statistics for Total Flying Hours"/>
      </w:tblPr>
      <w:tblGrid>
        <w:gridCol w:w="224"/>
        <w:gridCol w:w="747"/>
        <w:gridCol w:w="672"/>
        <w:gridCol w:w="971"/>
        <w:gridCol w:w="821"/>
        <w:gridCol w:w="672"/>
        <w:gridCol w:w="747"/>
        <w:gridCol w:w="672"/>
        <w:gridCol w:w="747"/>
        <w:gridCol w:w="821"/>
        <w:gridCol w:w="82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_hou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hapiro–Wilk normality test p‑value: 3.991e-1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tention_files/figure-docx/total-flying-hours-descriptive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tention_files/figure-docx/total-flying-hours-descriptives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Gender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Gender Distributio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 not to s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/ blank gender responses: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tention_files/figure-docx/gender-descriptive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ir‑Carrier Type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ir‑Carrier Type Distributio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ir_carrie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ter/Fractional (Part 135/91K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ight/Cargo 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cy/Mainline Part 121 Air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Cost 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al Air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/ blank carrier‑type responses: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tention_files/figure-docx/carrier-type-descriptive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Flight‑Deck Position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light‑Deck Position Distributio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sition_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Offic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/ blank position responses: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tention_files/figure-docx/position-descriptive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ilitary Experience Distribution (Yes / No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ilitary Experience Distribution (Yes / No)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ilitary_b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military‑experience responses: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tention_files/figure-docx/military-experience-descriptiv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Nationality – Full Country Break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ationality – Full Country Breakdow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iop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o People’s Democratic Re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</w:tbl>
    <w:p/>
    <w:p>
      <w:pPr>
        <w:pStyle w:val="TableCaption"/>
      </w:pPr>
      <w:r>
        <w:t xml:space="preserve">Nationality Re‑coded to US vs Foreig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ationality Re‑coded to US vs Foreig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s_vs_fore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tention_files/figure-docx/nationality-descriptive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research-question-analyses"/>
    <w:p>
      <w:pPr>
        <w:pStyle w:val="Heading3"/>
      </w:pPr>
      <w:r>
        <w:t xml:space="preserve">–RESEARCH QUESTION ANALYSES–</w:t>
      </w:r>
    </w:p>
    <w:p>
      <w:pPr>
        <w:pStyle w:val="TableCaption"/>
      </w:pPr>
      <w:r>
        <w:t xml:space="preserve">Table 1</w:t>
      </w:r>
      <w:r>
        <w:t xml:space="preserve"> </w:t>
      </w:r>
      <w:r>
        <w:t xml:space="preserve">Rank Summary for General Retention Facto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 Rank Summary for General Retention Factors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/>
    <w:p>
      <w:pPr>
        <w:pStyle w:val="TableCaption"/>
      </w:pPr>
      <w:r>
        <w:t xml:space="preserve">Table 2</w:t>
      </w:r>
      <w:r>
        <w:t xml:space="preserve"> </w:t>
      </w:r>
      <w:r>
        <w:t xml:space="preserve">Number (and %) of Pilots Ranking Each Factor #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 Number (and %) of Pilots Ranking Each Factor #1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tention_files/figure-docx/RQ1-general-rank-analysis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.y.       n statistic    df        p method       </w:t>
      </w:r>
      <w:r>
        <w:br/>
      </w:r>
      <w:r>
        <w:rPr>
          <w:rStyle w:val="VerbatimChar"/>
        </w:rPr>
        <w:t xml:space="preserve">## * &lt;chr&gt; &lt;int&gt;     &lt;dbl&gt; &lt;dbl&gt;    &lt;dbl&gt; &lt;chr&gt;        </w:t>
      </w:r>
      <w:r>
        <w:br/>
      </w:r>
      <w:r>
        <w:rPr>
          <w:rStyle w:val="VerbatimChar"/>
        </w:rPr>
        <w:t xml:space="preserve">## 1 rank     76      234.     5 1.27e-48 Friedman test</w:t>
      </w:r>
    </w:p>
    <w:p>
      <w:pPr>
        <w:pStyle w:val="TableCaption"/>
      </w:pPr>
      <w:r>
        <w:t xml:space="preserve">Table 3</w:t>
      </w:r>
      <w:r>
        <w:t xml:space="preserve"> </w:t>
      </w:r>
      <w:r>
        <w:t xml:space="preserve">Pairwise Wilcoxon Tests Between General Factors</w:t>
      </w:r>
      <w:r>
        <w:t xml:space="preserve"> </w:t>
      </w:r>
      <w:r>
        <w:t xml:space="preserve">(Bonferroni‑adjusted p‑values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3 Pairwise Wilcoxon Tests Between General Factors (Bonferroni‑adjusted p‑values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vs life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vs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vs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vs re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vs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 vs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 vs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 vs re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 vs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 vs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 vs re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 vs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 vs re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 vs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 vs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</w:tbl>
    <w:p/>
    <w:p>
      <w:pPr>
        <w:pStyle w:val="TableCaption"/>
      </w:pPr>
      <w:r>
        <w:t xml:space="preserve">Table 4</w:t>
      </w:r>
      <w:r>
        <w:t xml:space="preserve"> </w:t>
      </w:r>
      <w:r>
        <w:t xml:space="preserve">Mann‑Whitney U Tests: Age Groups (≤ 35 vs &gt; 35) on General‑Factor Rank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4 Mann‑Whitney U Tests: Age Groups (≤ 35 vs &gt; 35) on General‑Factor Rank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≤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≤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&gt;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&gt;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(Bonferron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/>
    <w:p>
      <w:pPr>
        <w:pStyle w:val="TableCaption"/>
      </w:pPr>
      <w:r>
        <w:t xml:space="preserve">Table 5</w:t>
      </w:r>
      <w:r>
        <w:t xml:space="preserve"> </w:t>
      </w:r>
      <w:r>
        <w:t xml:space="preserve">Median Rank of General Factors by Experience Quarti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5 Median Rank of General Factors by Experience Quartile"/>
      </w:tblPr>
      <w:tblGrid>
        <w:gridCol w:w="999"/>
        <w:gridCol w:w="999"/>
        <w:gridCol w:w="384"/>
        <w:gridCol w:w="384"/>
        <w:gridCol w:w="922"/>
        <w:gridCol w:w="1384"/>
        <w:gridCol w:w="768"/>
        <w:gridCol w:w="768"/>
        <w:gridCol w:w="13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 (least)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4 (most)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 (least)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4 (most)_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Table 6</w:t>
      </w:r>
      <w:r>
        <w:t xml:space="preserve"> </w:t>
      </w:r>
      <w:r>
        <w:t xml:space="preserve">Kruskal–Wallis Tests for Experience Quartiles (Bonferroni‑adjusted p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6 Kruskal–Wallis Tests for Experience Quartiles (Bonferroni‑adjusted p)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Gender coun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  &lt;NA&gt; </w:t>
      </w:r>
      <w:r>
        <w:br/>
      </w:r>
      <w:r>
        <w:rPr>
          <w:rStyle w:val="VerbatimChar"/>
        </w:rPr>
        <w:t xml:space="preserve">##      8     67      1</w:t>
      </w:r>
    </w:p>
    <w:p>
      <w:pPr>
        <w:pStyle w:val="TableCaption"/>
      </w:pPr>
      <w:r>
        <w:t xml:space="preserve">Table 7</w:t>
      </w:r>
      <w:r>
        <w:t xml:space="preserve"> </w:t>
      </w:r>
      <w:r>
        <w:t xml:space="preserve">Median Rank of General Factors by Gend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7 Median Rank of General Factors by Gender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_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Table 8</w:t>
      </w:r>
      <w:r>
        <w:t xml:space="preserve"> </w:t>
      </w:r>
      <w:r>
        <w:t xml:space="preserve">Mann‑Whitney U Tests: Male vs Female (Bonferroni‑adjusted p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8 Mann‑Whitney U Tests: Male vs Female (Bonferroni‑adjusted p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Military background coun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s  No </w:t>
      </w:r>
      <w:r>
        <w:br/>
      </w:r>
      <w:r>
        <w:rPr>
          <w:rStyle w:val="VerbatimChar"/>
        </w:rPr>
        <w:t xml:space="preserve">##   7  69</w:t>
      </w:r>
    </w:p>
    <w:p>
      <w:pPr>
        <w:pStyle w:val="TableCaption"/>
      </w:pPr>
      <w:r>
        <w:t xml:space="preserve">Table 9</w:t>
      </w:r>
      <w:r>
        <w:t xml:space="preserve"> </w:t>
      </w:r>
      <w:r>
        <w:t xml:space="preserve">Median Rank of General Factors by Military Backgroun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9 Median Rank of General Factors by Military Background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_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Table 10</w:t>
      </w:r>
      <w:r>
        <w:t xml:space="preserve"> </w:t>
      </w:r>
      <w:r>
        <w:t xml:space="preserve">Mann‑Whitney U Tests: Military vs Civilian (Bonferroni‑adjusted p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0 Mann‑Whitney U Tests: Military vs Civilian (Bonferroni‑adjusted p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Carrier group coun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LCC    Major    Other Regional </w:t>
      </w:r>
      <w:r>
        <w:br/>
      </w:r>
      <w:r>
        <w:rPr>
          <w:rStyle w:val="VerbatimChar"/>
        </w:rPr>
        <w:t xml:space="preserve">##        5       11        3       57</w:t>
      </w:r>
    </w:p>
    <w:p>
      <w:pPr>
        <w:pStyle w:val="TableCaption"/>
      </w:pPr>
      <w:r>
        <w:t xml:space="preserve">Table 11</w:t>
      </w:r>
      <w:r>
        <w:t xml:space="preserve"> </w:t>
      </w:r>
      <w:r>
        <w:t xml:space="preserve">Median Rank of General Factors by Carrier Gro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11 Median Rank of General Factors by Carrier Group"/>
      </w:tblPr>
      <w:tblGrid>
        <w:gridCol w:w="1040"/>
        <w:gridCol w:w="480"/>
        <w:gridCol w:w="640"/>
        <w:gridCol w:w="640"/>
        <w:gridCol w:w="880"/>
        <w:gridCol w:w="880"/>
        <w:gridCol w:w="1040"/>
        <w:gridCol w:w="1040"/>
        <w:gridCol w:w="12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C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jor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ther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gional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C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jor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ther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gional_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Table 12</w:t>
      </w:r>
      <w:r>
        <w:t xml:space="preserve"> </w:t>
      </w:r>
      <w:r>
        <w:t xml:space="preserve">Kruskal–Wallis Tests Across Carrier Groups (Bonferroni‑adjusted p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2 Kruskal–Wallis Tests Across Carrier Groups (Bonferroni‑adjusted p)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tention_files/figure-docx/final-heatmap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tention_files/figure-docx/final-heatmap-blue-red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line Pilot Retention Analysis</dc:title>
  <dc:creator>Mike Hickey</dc:creator>
  <cp:keywords/>
  <dcterms:created xsi:type="dcterms:W3CDTF">2025-05-27T20:10:23Z</dcterms:created>
  <dcterms:modified xsi:type="dcterms:W3CDTF">2025-05-27T20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7</vt:lpwstr>
  </property>
  <property fmtid="{D5CDD505-2E9C-101B-9397-08002B2CF9AE}" pid="3" name="output">
    <vt:lpwstr/>
  </property>
  <property fmtid="{D5CDD505-2E9C-101B-9397-08002B2CF9AE}" pid="4" name="params">
    <vt:lpwstr/>
  </property>
</Properties>
</file>